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6EED3BD" w:rsidR="008E2F34" w:rsidRPr="004B1DA9" w:rsidRDefault="004B1DA9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6EED3BD" w:rsidR="008E2F34" w:rsidRPr="004B1DA9" w:rsidRDefault="004B1DA9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66F546B" w14:textId="401DC884" w:rsidR="008F18F8" w:rsidRDefault="001D6DAD" w:rsidP="004B1DA9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1DA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ুপ</w:t>
      </w:r>
      <w:proofErr w:type="spellEnd"/>
      <w:r w:rsidR="004B1DA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4B1DA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</w:p>
    <w:p w14:paraId="51A24359" w14:textId="78E122C3" w:rsidR="004B1DA9" w:rsidRDefault="004B1DA9" w:rsidP="004B1DA9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-৯/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২,রোড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০৫</w:t>
      </w:r>
    </w:p>
    <w:p w14:paraId="4C70E0EB" w14:textId="77777777" w:rsidR="004B1DA9" w:rsidRDefault="004B1DA9" w:rsidP="004B1DA9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ুলশান-</w:t>
      </w:r>
      <w:proofErr w:type="gram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১,ঢাকা</w:t>
      </w:r>
      <w:proofErr w:type="gram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-১২১২</w:t>
      </w:r>
    </w:p>
    <w:p w14:paraId="440FE57D" w14:textId="76C7B1C5" w:rsidR="004B1DA9" w:rsidRDefault="004B1DA9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েবি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 </w:t>
      </w:r>
      <w:proofErr w:type="spellStart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66AE16FB" w14:textId="7CC1AFF2" w:rsidR="004B1DA9" w:rsidRDefault="004B1DA9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১ </w:t>
      </w:r>
      <w:proofErr w:type="spellStart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F0282F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৩’-০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’-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’-০০” </w:t>
      </w:r>
    </w:p>
    <w:p w14:paraId="40583862" w14:textId="77777777" w:rsidR="00495327" w:rsidRDefault="004B1DA9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532B41DE" w14:textId="3DCEC494" w:rsidR="004B1DA9" w:rsidRDefault="004B1DA9" w:rsidP="00495327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ঢেউটিন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াল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2D036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2D036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৫মিঃ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2D036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79889A2" w14:textId="5DC5108D" w:rsidR="00F0282F" w:rsidRDefault="004B1DA9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 </w:t>
      </w:r>
      <w:proofErr w:type="spellStart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F028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৩৯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৯’-০০”</w:t>
      </w:r>
    </w:p>
    <w:p w14:paraId="78EDFF45" w14:textId="77777777" w:rsidR="00495327" w:rsidRDefault="00F0282F" w:rsidP="004B1DA9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38358A8D" w14:textId="1377E08B" w:rsidR="00F0282F" w:rsidRDefault="00F0282F" w:rsidP="00495327">
      <w:pPr>
        <w:spacing w:after="120"/>
        <w:ind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ি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ই.স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ঢেউটিন</w:t>
      </w:r>
      <w:proofErr w:type="spellEnd"/>
    </w:p>
    <w:p w14:paraId="1968545F" w14:textId="2DDC8923" w:rsidR="008F18F8" w:rsidRDefault="00F0282F" w:rsidP="004B1DA9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৯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৯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”</w:t>
      </w:r>
      <w:r w:rsidR="008F18F8"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0085C189" w14:textId="265E52A1" w:rsidR="00C45F1A" w:rsidRDefault="00C45F1A" w:rsidP="004B1DA9">
      <w:pPr>
        <w:spacing w:after="120"/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</w:pPr>
    </w:p>
    <w:p w14:paraId="0B94A443" w14:textId="055049DC" w:rsidR="00C45F1A" w:rsidRPr="00C45F1A" w:rsidRDefault="00C45F1A" w:rsidP="004B1DA9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উন্ডা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িপেয়ার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D0369"/>
    <w:rsid w:val="00495327"/>
    <w:rsid w:val="004B1DA9"/>
    <w:rsid w:val="006D38E6"/>
    <w:rsid w:val="007D02D1"/>
    <w:rsid w:val="00887277"/>
    <w:rsid w:val="008E2F34"/>
    <w:rsid w:val="008F18F8"/>
    <w:rsid w:val="00C45F1A"/>
    <w:rsid w:val="00CD5CAC"/>
    <w:rsid w:val="00D234BE"/>
    <w:rsid w:val="00DB286A"/>
    <w:rsid w:val="00E06171"/>
    <w:rsid w:val="00F02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1D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1-12-24T09:23:00Z</cp:lastPrinted>
  <dcterms:created xsi:type="dcterms:W3CDTF">2022-06-26T07:48:00Z</dcterms:created>
  <dcterms:modified xsi:type="dcterms:W3CDTF">2022-06-26T09:21:00Z</dcterms:modified>
</cp:coreProperties>
</file>